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Veterinarian position at [Clinic/Practice Name] in Australia Brisbane. As a dedicated and compassionate veterinary professional with [X years] of experience, I am eager to contribute my expertise, passion for animal care, and commitment to excellence in a dynamic setting like Brisbane. This opportunity aligns perfectly with my career goals and values, and I am confident that my background in veterinary medicine, combined with a deep understanding of the unique needs of animals in Australia’s vibrant communities, makes me an ideal candidate for this role.</w:t>
      </w:r>
    </w:p>
    <w:p>
      <w:pPr>
        <w:pStyle w:val="BodyText"/>
      </w:pPr>
      <w:r>
        <w:t xml:space="preserve">Having worked as a Veterinarian across diverse clinical environments, I have developed a strong foundation in diagnosing and treating a wide range of animal health conditions. My practice has always been guided by the principle that every animal deserves compassionate care, and I take pride in building trust with both pets and their owners. In Australia Brisbane, where pet ownership is deeply rooted in the culture and the community places immense value on animal welfare, I am particularly motivated to bring my skills to a region that shares these priorities.</w:t>
      </w:r>
    </w:p>
    <w:p>
      <w:pPr>
        <w:pStyle w:val="BodyText"/>
      </w:pPr>
      <w:r>
        <w:t xml:space="preserve">Brisbane’s unique environment presents specific challenges and opportunities for veterinarians. The city’s subtropical climate supports a rich biodiversity of native wildlife, from koalas and kangaroos to exotic birds and reptiles. This has sharpened my ability to address the distinct health needs of both domestic and wild animals, ensuring holistic care that respects the ecological balance of the region. Additionally, Brisbane’s growing urban population has led to an increased demand for high-quality veterinary services, including preventive care, emergency treatment, and pet wellness programs. I am particularly drawn to [Clinic/Practice Name]’s reputation for innovation and community engagement, and I am excited about the prospect of contributing to its mission of delivering exceptional care.</w:t>
      </w:r>
    </w:p>
    <w:p>
      <w:pPr>
        <w:pStyle w:val="BodyText"/>
      </w:pPr>
      <w:r>
        <w:t xml:space="preserve">My experience as a Veterinarian has also equipped me with strong interpersonal skills, which are critical in fostering meaningful relationships with clients. I believe that effective communication is the cornerstone of successful veterinary practice. Whether explaining complex medical procedures to pet owners or collaborating with colleagues on challenging cases, I strive to ensure clarity, empathy, and professionalism at every step. In Brisbane’s multicultural society, where families often have diverse backgrounds and needs, these skills are even more vital. I am committed to providing culturally sensitive care that respects the unique perspectives of each client.</w:t>
      </w:r>
    </w:p>
    <w:p>
      <w:pPr>
        <w:pStyle w:val="BodyText"/>
      </w:pPr>
      <w:r>
        <w:t xml:space="preserve">In addition to clinical expertise, I have a proven ability to adapt to evolving industry standards and technologies. I regularly attend professional development workshops and stay updated on advancements in veterinary medicine, such as telemedicine platforms, diagnostic imaging, and surgical techniques. For instance, during my time in [Previous Location], I spearheaded the implementation of a digital health record system that streamlined patient care and improved communication with pet owners. I am eager to bring similar innovations to [Clinic/Practice Name], ensuring that your practice remains at the forefront of veterinary care in Australia Brisbane.</w:t>
      </w:r>
    </w:p>
    <w:p>
      <w:pPr>
        <w:pStyle w:val="BodyText"/>
      </w:pPr>
      <w:r>
        <w:t xml:space="preserve">One of my most rewarding experiences as a Veterinarian was working with a local wildlife rehabilitation center in [Previous Location]. This role allowed me to combine my clinical skills with a passion for conservation, treating injured native animals and educating the public on their importance. I understand that Brisbane is home to several such initiatives, and I am keen to collaborate with community organizations to support animal welfare and environmental sustainability. This alignment of personal values with the mission of [Clinic/Practice Name] further strengthens my desire to join your team.</w:t>
      </w:r>
    </w:p>
    <w:p>
      <w:pPr>
        <w:pStyle w:val="BodyText"/>
      </w:pPr>
      <w:r>
        <w:t xml:space="preserve">As a Veterinarian, I also recognize the importance of work-life balance and the need for a supportive workplace culture. Brisbane’s thriving lifestyle, with its beaches, parks, and cultural attractions, offers an ideal setting for both professional and personal growth. I am confident that [Clinic/Practice Name]’s collaborative environment will allow me to thrive while maintaining a healthy balance between my career and personal life.</w:t>
      </w:r>
    </w:p>
    <w:p>
      <w:pPr>
        <w:pStyle w:val="BodyText"/>
      </w:pPr>
      <w:r>
        <w:t xml:space="preserve">Thank you for considering my application. I would welcome the opportunity to discuss how my skills, experience, and dedication align with the needs of your practice. I am available at [Your Phone Number] or [Your Email Address] for an interview at your earliest convenience. I look forward to contributing to the continued success of [Clinic/Practice Name] and making a positive impact on the lives of animals and their owners in Australia Brisbane.</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Australia Brisbane</dc:title>
  <dc:creator/>
  <dc:language>en</dc:language>
  <cp:keywords/>
  <dcterms:created xsi:type="dcterms:W3CDTF">2026-07-21T03:30:34Z</dcterms:created>
  <dcterms:modified xsi:type="dcterms:W3CDTF">2026-07-21T03:30:34Z</dcterms:modified>
</cp:coreProperties>
</file>

<file path=docProps/custom.xml><?xml version="1.0" encoding="utf-8"?>
<Properties xmlns="http://schemas.openxmlformats.org/officeDocument/2006/custom-properties" xmlns:vt="http://schemas.openxmlformats.org/officeDocument/2006/docPropsVTypes"/>
</file>